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E5B3C9" w14:textId="3B0EF546" w:rsidR="009C6CA7" w:rsidRDefault="009C6CA7" w:rsidP="00A065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Технічне завдання </w:t>
      </w:r>
    </w:p>
    <w:p w14:paraId="47E44ED4" w14:textId="77777777" w:rsidR="009C6CA7" w:rsidRPr="009C6CA7" w:rsidRDefault="009C6CA7" w:rsidP="00A065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3FF20BC9" w14:textId="5A9DC6EF" w:rsidR="000132B5" w:rsidRPr="00A06564" w:rsidRDefault="00000000" w:rsidP="00A065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 w:rsidRPr="00A06564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Перелік послуг </w:t>
      </w:r>
      <w:r w:rsidR="005D3535" w:rsidRPr="00A06564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і</w:t>
      </w:r>
      <w:r w:rsidRPr="00A06564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з розробки </w:t>
      </w:r>
      <w:r w:rsidRPr="00A06564">
        <w:rPr>
          <w:rFonts w:ascii="Times New Roman" w:eastAsia="Times New Roman" w:hAnsi="Times New Roman" w:cs="Times New Roman"/>
          <w:b/>
          <w:sz w:val="28"/>
          <w:szCs w:val="28"/>
        </w:rPr>
        <w:t>оновленої дизайн-системи та дизайну вебплатформи та мобільного застосунку Дія. Цифрова Освіта</w:t>
      </w:r>
      <w:r w:rsidR="005D3535" w:rsidRPr="00A06564">
        <w:rPr>
          <w:rFonts w:ascii="Times New Roman" w:eastAsia="Times New Roman" w:hAnsi="Times New Roman" w:cs="Times New Roman"/>
          <w:b/>
          <w:sz w:val="28"/>
          <w:szCs w:val="28"/>
        </w:rPr>
        <w:t>:</w:t>
      </w:r>
    </w:p>
    <w:p w14:paraId="78C60D71" w14:textId="77777777" w:rsidR="000132B5" w:rsidRPr="005D3535" w:rsidRDefault="000132B5" w:rsidP="005D353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0FE9F09" w14:textId="77777777" w:rsidR="000132B5" w:rsidRPr="005D3535" w:rsidRDefault="00000000" w:rsidP="005D3535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D3535">
        <w:rPr>
          <w:rFonts w:ascii="Times New Roman" w:eastAsia="Times New Roman" w:hAnsi="Times New Roman" w:cs="Times New Roman"/>
          <w:sz w:val="24"/>
          <w:szCs w:val="24"/>
        </w:rPr>
        <w:t>Проведення зустрічей-брифінгів зі стейкхолдерами проєкту.</w:t>
      </w:r>
    </w:p>
    <w:p w14:paraId="23280732" w14:textId="77777777" w:rsidR="000132B5" w:rsidRPr="005D3535" w:rsidRDefault="000132B5" w:rsidP="005D353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281C3EE" w14:textId="2F5B8B80" w:rsidR="000132B5" w:rsidRPr="005D3535" w:rsidRDefault="00000000" w:rsidP="005D3535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D3535">
        <w:rPr>
          <w:rFonts w:ascii="Times New Roman" w:eastAsia="Times New Roman" w:hAnsi="Times New Roman" w:cs="Times New Roman"/>
          <w:sz w:val="24"/>
          <w:szCs w:val="24"/>
        </w:rPr>
        <w:t>Розробка дизайн-концепту для вебплатформи Дія.Цифрова Освіта</w:t>
      </w:r>
      <w:r w:rsidRPr="005D3535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з урахуванням існуючої дизайн-системи бренду </w:t>
      </w:r>
      <w:r w:rsidR="005D3535">
        <w:rPr>
          <w:rFonts w:ascii="Times New Roman" w:eastAsia="Times New Roman" w:hAnsi="Times New Roman" w:cs="Times New Roman"/>
          <w:sz w:val="24"/>
          <w:szCs w:val="24"/>
        </w:rPr>
        <w:t>«</w:t>
      </w:r>
      <w:r w:rsidRPr="005D3535">
        <w:rPr>
          <w:rFonts w:ascii="Times New Roman" w:eastAsia="Times New Roman" w:hAnsi="Times New Roman" w:cs="Times New Roman"/>
          <w:sz w:val="24"/>
          <w:szCs w:val="24"/>
        </w:rPr>
        <w:t>Дія</w:t>
      </w:r>
      <w:r w:rsidR="005D3535">
        <w:rPr>
          <w:rFonts w:ascii="Times New Roman" w:eastAsia="Times New Roman" w:hAnsi="Times New Roman" w:cs="Times New Roman"/>
          <w:sz w:val="24"/>
          <w:szCs w:val="24"/>
        </w:rPr>
        <w:t>»</w:t>
      </w:r>
      <w:r w:rsidRPr="005D3535">
        <w:rPr>
          <w:rFonts w:ascii="Times New Roman" w:eastAsia="Times New Roman" w:hAnsi="Times New Roman" w:cs="Times New Roman"/>
          <w:sz w:val="24"/>
          <w:szCs w:val="24"/>
        </w:rPr>
        <w:t>, наявного контенту та структури вебплатформи.</w:t>
      </w:r>
      <w:r w:rsidR="005D35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5D3535">
        <w:rPr>
          <w:rFonts w:ascii="Times New Roman" w:eastAsia="Times New Roman" w:hAnsi="Times New Roman" w:cs="Times New Roman"/>
          <w:sz w:val="24"/>
          <w:szCs w:val="24"/>
        </w:rPr>
        <w:t>Результат</w:t>
      </w:r>
      <w:r w:rsidR="005D3535">
        <w:rPr>
          <w:rFonts w:ascii="Times New Roman" w:eastAsia="Times New Roman" w:hAnsi="Times New Roman" w:cs="Times New Roman"/>
          <w:sz w:val="24"/>
          <w:szCs w:val="24"/>
        </w:rPr>
        <w:t>ом має стати</w:t>
      </w:r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 повноцінний дизайн сторінок: </w:t>
      </w:r>
      <w:r w:rsidR="005D3535">
        <w:rPr>
          <w:rFonts w:ascii="Times New Roman" w:eastAsia="Times New Roman" w:hAnsi="Times New Roman" w:cs="Times New Roman"/>
          <w:color w:val="000000"/>
          <w:sz w:val="24"/>
          <w:szCs w:val="24"/>
        </w:rPr>
        <w:t>«</w:t>
      </w:r>
      <w:r w:rsidRPr="005D3535">
        <w:rPr>
          <w:rFonts w:ascii="Times New Roman" w:eastAsia="Times New Roman" w:hAnsi="Times New Roman" w:cs="Times New Roman"/>
          <w:sz w:val="24"/>
          <w:szCs w:val="24"/>
        </w:rPr>
        <w:t>Головна</w:t>
      </w:r>
      <w:r w:rsidR="005D3535">
        <w:rPr>
          <w:rFonts w:ascii="Times New Roman" w:eastAsia="Times New Roman" w:hAnsi="Times New Roman" w:cs="Times New Roman"/>
          <w:sz w:val="24"/>
          <w:szCs w:val="24"/>
        </w:rPr>
        <w:t>»,</w:t>
      </w:r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D3535">
        <w:rPr>
          <w:rFonts w:ascii="Times New Roman" w:eastAsia="Times New Roman" w:hAnsi="Times New Roman" w:cs="Times New Roman"/>
          <w:color w:val="000000"/>
          <w:sz w:val="24"/>
          <w:szCs w:val="24"/>
        </w:rPr>
        <w:t>«</w:t>
      </w:r>
      <w:r w:rsidRPr="005D3535">
        <w:rPr>
          <w:rFonts w:ascii="Times New Roman" w:eastAsia="Times New Roman" w:hAnsi="Times New Roman" w:cs="Times New Roman"/>
          <w:sz w:val="24"/>
          <w:szCs w:val="24"/>
        </w:rPr>
        <w:t>Каталог серіалів</w:t>
      </w:r>
      <w:r w:rsidR="005D3535">
        <w:rPr>
          <w:rFonts w:ascii="Times New Roman" w:eastAsia="Times New Roman" w:hAnsi="Times New Roman" w:cs="Times New Roman"/>
          <w:sz w:val="24"/>
          <w:szCs w:val="24"/>
        </w:rPr>
        <w:t xml:space="preserve">», </w:t>
      </w:r>
      <w:r w:rsidRPr="005D3535">
        <w:rPr>
          <w:rFonts w:ascii="Times New Roman" w:eastAsia="Times New Roman" w:hAnsi="Times New Roman" w:cs="Times New Roman"/>
          <w:sz w:val="24"/>
          <w:szCs w:val="24"/>
        </w:rPr>
        <w:t>Сторінка одного серіалу мінімум у чотирьох розширеннях:</w:t>
      </w:r>
    </w:p>
    <w:p w14:paraId="57465860" w14:textId="0AA23B87" w:rsidR="000132B5" w:rsidRPr="005D3535" w:rsidRDefault="00000000" w:rsidP="005D3535">
      <w:pPr>
        <w:pStyle w:val="a7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Для комп'ютерів (широкоформат) </w:t>
      </w:r>
      <w:r w:rsidR="005D3535" w:rsidRPr="005D3535"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 ширина сторінки від 1920 </w:t>
      </w:r>
      <w:proofErr w:type="spellStart"/>
      <w:r w:rsidRPr="005D3535">
        <w:rPr>
          <w:rFonts w:ascii="Times New Roman" w:eastAsia="Times New Roman" w:hAnsi="Times New Roman" w:cs="Times New Roman"/>
          <w:sz w:val="24"/>
          <w:szCs w:val="24"/>
        </w:rPr>
        <w:t>рх</w:t>
      </w:r>
      <w:proofErr w:type="spellEnd"/>
      <w:r w:rsidRPr="005D3535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40B94FB0" w14:textId="0CD25BB9" w:rsidR="000132B5" w:rsidRPr="005D3535" w:rsidRDefault="00000000" w:rsidP="005D3535">
      <w:pPr>
        <w:pStyle w:val="a7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Для комп'ютерів (десктоп) </w:t>
      </w:r>
      <w:r w:rsidR="005D3535" w:rsidRPr="005D3535"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 ширина сторінки від 1280 </w:t>
      </w:r>
      <w:proofErr w:type="spellStart"/>
      <w:r w:rsidRPr="005D3535">
        <w:rPr>
          <w:rFonts w:ascii="Times New Roman" w:eastAsia="Times New Roman" w:hAnsi="Times New Roman" w:cs="Times New Roman"/>
          <w:sz w:val="24"/>
          <w:szCs w:val="24"/>
        </w:rPr>
        <w:t>рх</w:t>
      </w:r>
      <w:proofErr w:type="spellEnd"/>
      <w:r w:rsidRPr="005D3535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2032F399" w14:textId="7D8152A1" w:rsidR="000132B5" w:rsidRPr="005D3535" w:rsidRDefault="00000000" w:rsidP="005D3535">
      <w:pPr>
        <w:pStyle w:val="a7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Для планшетних пристроїв </w:t>
      </w:r>
      <w:r w:rsidR="005D3535" w:rsidRPr="005D3535"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 ширина сторінки 768-1279 </w:t>
      </w:r>
      <w:proofErr w:type="spellStart"/>
      <w:r w:rsidRPr="005D3535">
        <w:rPr>
          <w:rFonts w:ascii="Times New Roman" w:eastAsia="Times New Roman" w:hAnsi="Times New Roman" w:cs="Times New Roman"/>
          <w:sz w:val="24"/>
          <w:szCs w:val="24"/>
        </w:rPr>
        <w:t>рх</w:t>
      </w:r>
      <w:proofErr w:type="spellEnd"/>
      <w:r w:rsidRPr="005D3535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5DB7F432" w14:textId="29835BFD" w:rsidR="000132B5" w:rsidRPr="005D3535" w:rsidRDefault="00000000" w:rsidP="005D3535">
      <w:pPr>
        <w:pStyle w:val="a7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Для мобільних пристроїв </w:t>
      </w:r>
      <w:r w:rsidR="005D3535" w:rsidRPr="005D3535"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 ширина сторінки 360-767 </w:t>
      </w:r>
      <w:proofErr w:type="spellStart"/>
      <w:r w:rsidRPr="005D3535">
        <w:rPr>
          <w:rFonts w:ascii="Times New Roman" w:eastAsia="Times New Roman" w:hAnsi="Times New Roman" w:cs="Times New Roman"/>
          <w:sz w:val="24"/>
          <w:szCs w:val="24"/>
        </w:rPr>
        <w:t>px</w:t>
      </w:r>
      <w:proofErr w:type="spellEnd"/>
      <w:r w:rsidRPr="005D3535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520042B" w14:textId="77777777" w:rsidR="000132B5" w:rsidRPr="005D3535" w:rsidRDefault="000132B5" w:rsidP="005D353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66B83CD0" w14:textId="4F2CF1A3" w:rsidR="000132B5" w:rsidRPr="005D3535" w:rsidRDefault="00000000" w:rsidP="005D3535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Розробка оновленого прототипу для існуючих внутрішніх сторінок вебплатформи та прототипування майбутніх сторінок з урахуванням існуючої дизайн-системи бренду </w:t>
      </w:r>
      <w:r w:rsidR="005D3535">
        <w:rPr>
          <w:rFonts w:ascii="Times New Roman" w:eastAsia="Times New Roman" w:hAnsi="Times New Roman" w:cs="Times New Roman"/>
          <w:sz w:val="24"/>
          <w:szCs w:val="24"/>
        </w:rPr>
        <w:t>«</w:t>
      </w:r>
      <w:r w:rsidRPr="005D3535">
        <w:rPr>
          <w:rFonts w:ascii="Times New Roman" w:eastAsia="Times New Roman" w:hAnsi="Times New Roman" w:cs="Times New Roman"/>
          <w:sz w:val="24"/>
          <w:szCs w:val="24"/>
        </w:rPr>
        <w:t>Дія</w:t>
      </w:r>
      <w:r w:rsidR="005D3535">
        <w:rPr>
          <w:rFonts w:ascii="Times New Roman" w:eastAsia="Times New Roman" w:hAnsi="Times New Roman" w:cs="Times New Roman"/>
          <w:sz w:val="24"/>
          <w:szCs w:val="24"/>
        </w:rPr>
        <w:t>»</w:t>
      </w:r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, наявного контенту та структури вебплатформи. На </w:t>
      </w:r>
      <w:r w:rsidR="005D3535">
        <w:rPr>
          <w:rFonts w:ascii="Times New Roman" w:eastAsia="Times New Roman" w:hAnsi="Times New Roman" w:cs="Times New Roman"/>
          <w:sz w:val="24"/>
          <w:szCs w:val="24"/>
        </w:rPr>
        <w:t>цьому</w:t>
      </w:r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 етапі </w:t>
      </w:r>
      <w:r w:rsidR="005D3535" w:rsidRPr="005D3535">
        <w:rPr>
          <w:rFonts w:ascii="Times New Roman" w:eastAsia="Times New Roman" w:hAnsi="Times New Roman" w:cs="Times New Roman"/>
          <w:sz w:val="24"/>
          <w:szCs w:val="24"/>
        </w:rPr>
        <w:t>обов’язкове</w:t>
      </w:r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 залучення UX-спеціалістів.</w:t>
      </w:r>
      <w:r w:rsidR="005D353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D3535">
        <w:rPr>
          <w:rFonts w:ascii="Times New Roman" w:eastAsia="Times New Roman" w:hAnsi="Times New Roman" w:cs="Times New Roman"/>
          <w:sz w:val="24"/>
          <w:szCs w:val="24"/>
        </w:rPr>
        <w:t>Результат</w:t>
      </w:r>
      <w:r w:rsidR="005D3535">
        <w:rPr>
          <w:rFonts w:ascii="Times New Roman" w:eastAsia="Times New Roman" w:hAnsi="Times New Roman" w:cs="Times New Roman"/>
          <w:sz w:val="24"/>
          <w:szCs w:val="24"/>
        </w:rPr>
        <w:t>ом має стати</w:t>
      </w:r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 повноцінний прототип усіх наявних сторінок вебплатформи та майбутніх мінімум для </w:t>
      </w:r>
      <w:r w:rsidR="005D3535" w:rsidRPr="005D3535">
        <w:rPr>
          <w:rFonts w:ascii="Times New Roman" w:eastAsia="Times New Roman" w:hAnsi="Times New Roman" w:cs="Times New Roman"/>
          <w:sz w:val="24"/>
          <w:szCs w:val="24"/>
        </w:rPr>
        <w:t>двох</w:t>
      </w:r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 розширень:</w:t>
      </w:r>
    </w:p>
    <w:p w14:paraId="4501F598" w14:textId="3873AD23" w:rsidR="000132B5" w:rsidRPr="005D3535" w:rsidRDefault="00000000" w:rsidP="005D3535">
      <w:pPr>
        <w:pStyle w:val="a7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Для комп'ютерів (десктоп) </w:t>
      </w:r>
      <w:r w:rsidR="005D3535"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 ширина сторінки від 1280 </w:t>
      </w:r>
      <w:proofErr w:type="spellStart"/>
      <w:r w:rsidRPr="005D3535">
        <w:rPr>
          <w:rFonts w:ascii="Times New Roman" w:eastAsia="Times New Roman" w:hAnsi="Times New Roman" w:cs="Times New Roman"/>
          <w:sz w:val="24"/>
          <w:szCs w:val="24"/>
        </w:rPr>
        <w:t>рх</w:t>
      </w:r>
      <w:proofErr w:type="spellEnd"/>
      <w:r w:rsidRPr="005D3535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77378F9F" w14:textId="7D82B1E0" w:rsidR="000132B5" w:rsidRPr="005D3535" w:rsidRDefault="00000000" w:rsidP="005D3535">
      <w:pPr>
        <w:pStyle w:val="a7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Для мобільних пристроїв </w:t>
      </w:r>
      <w:r w:rsidR="005D3535"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 ширина сторінки 360-767 </w:t>
      </w:r>
      <w:proofErr w:type="spellStart"/>
      <w:r w:rsidRPr="005D3535">
        <w:rPr>
          <w:rFonts w:ascii="Times New Roman" w:eastAsia="Times New Roman" w:hAnsi="Times New Roman" w:cs="Times New Roman"/>
          <w:sz w:val="24"/>
          <w:szCs w:val="24"/>
        </w:rPr>
        <w:t>px</w:t>
      </w:r>
      <w:proofErr w:type="spellEnd"/>
      <w:r w:rsidRPr="005D3535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98DCAF0" w14:textId="77777777" w:rsidR="000132B5" w:rsidRPr="005D3535" w:rsidRDefault="000132B5" w:rsidP="005D353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BE70C03" w14:textId="4470E2F7" w:rsidR="000132B5" w:rsidRPr="005D3535" w:rsidRDefault="00000000" w:rsidP="005D3535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D3535">
        <w:rPr>
          <w:rFonts w:ascii="Times New Roman" w:eastAsia="Times New Roman" w:hAnsi="Times New Roman" w:cs="Times New Roman"/>
          <w:sz w:val="24"/>
          <w:szCs w:val="24"/>
        </w:rPr>
        <w:t>Розробка оновленого дизайну внутрішніх існуючих та майбутніх сторінок вебплатформи на базі оновленої дизайн-системи та прототипу сторінок.</w:t>
      </w:r>
      <w:r w:rsidR="005D35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5D3535">
        <w:rPr>
          <w:rFonts w:ascii="Times New Roman" w:eastAsia="Times New Roman" w:hAnsi="Times New Roman" w:cs="Times New Roman"/>
          <w:sz w:val="24"/>
          <w:szCs w:val="24"/>
        </w:rPr>
        <w:t>Результат</w:t>
      </w:r>
      <w:r w:rsidR="005D3535">
        <w:rPr>
          <w:rFonts w:ascii="Times New Roman" w:eastAsia="Times New Roman" w:hAnsi="Times New Roman" w:cs="Times New Roman"/>
          <w:sz w:val="24"/>
          <w:szCs w:val="24"/>
        </w:rPr>
        <w:t xml:space="preserve">ом має бути </w:t>
      </w:r>
      <w:r w:rsidRPr="005D3535">
        <w:rPr>
          <w:rFonts w:ascii="Times New Roman" w:eastAsia="Times New Roman" w:hAnsi="Times New Roman" w:cs="Times New Roman"/>
          <w:sz w:val="24"/>
          <w:szCs w:val="24"/>
        </w:rPr>
        <w:t>повноцінний дизайн усіх сторінок веб-платформи мінімум у чотирьох розширеннях:</w:t>
      </w:r>
    </w:p>
    <w:p w14:paraId="29C4B12C" w14:textId="13C036C4" w:rsidR="000132B5" w:rsidRPr="005D3535" w:rsidRDefault="00000000" w:rsidP="005D3535">
      <w:pPr>
        <w:pStyle w:val="a7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Для комп'ютерів (широкоформат) </w:t>
      </w:r>
      <w:r w:rsidR="005D3535"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 ширина сторінки від 1920 </w:t>
      </w:r>
      <w:proofErr w:type="spellStart"/>
      <w:r w:rsidRPr="005D3535">
        <w:rPr>
          <w:rFonts w:ascii="Times New Roman" w:eastAsia="Times New Roman" w:hAnsi="Times New Roman" w:cs="Times New Roman"/>
          <w:sz w:val="24"/>
          <w:szCs w:val="24"/>
        </w:rPr>
        <w:t>рх</w:t>
      </w:r>
      <w:proofErr w:type="spellEnd"/>
      <w:r w:rsidRPr="005D3535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79CDB5E7" w14:textId="6ECF3341" w:rsidR="000132B5" w:rsidRPr="005D3535" w:rsidRDefault="00000000" w:rsidP="005D3535">
      <w:pPr>
        <w:pStyle w:val="a7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Для комп'ютерів (десктоп) </w:t>
      </w:r>
      <w:r w:rsidR="005D3535"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 ширина сторінки від 1280 </w:t>
      </w:r>
      <w:proofErr w:type="spellStart"/>
      <w:r w:rsidRPr="005D3535">
        <w:rPr>
          <w:rFonts w:ascii="Times New Roman" w:eastAsia="Times New Roman" w:hAnsi="Times New Roman" w:cs="Times New Roman"/>
          <w:sz w:val="24"/>
          <w:szCs w:val="24"/>
        </w:rPr>
        <w:t>рх</w:t>
      </w:r>
      <w:proofErr w:type="spellEnd"/>
      <w:r w:rsidRPr="005D3535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63C865B6" w14:textId="592913CB" w:rsidR="000132B5" w:rsidRPr="005D3535" w:rsidRDefault="00000000" w:rsidP="005D3535">
      <w:pPr>
        <w:pStyle w:val="a7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Для планшетних пристроїв </w:t>
      </w:r>
      <w:r w:rsidR="005D3535"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 ширина сторінки 768-1279 рх;</w:t>
      </w:r>
    </w:p>
    <w:p w14:paraId="19F2EEA1" w14:textId="6712ABA7" w:rsidR="000132B5" w:rsidRPr="005D3535" w:rsidRDefault="00000000" w:rsidP="005D3535">
      <w:pPr>
        <w:pStyle w:val="a7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Для мобільних пристроїв </w:t>
      </w:r>
      <w:r w:rsidR="005D3535"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 ширина сторінки 360-767 </w:t>
      </w:r>
      <w:proofErr w:type="spellStart"/>
      <w:r w:rsidRPr="005D3535">
        <w:rPr>
          <w:rFonts w:ascii="Times New Roman" w:eastAsia="Times New Roman" w:hAnsi="Times New Roman" w:cs="Times New Roman"/>
          <w:sz w:val="24"/>
          <w:szCs w:val="24"/>
        </w:rPr>
        <w:t>px</w:t>
      </w:r>
      <w:proofErr w:type="spellEnd"/>
      <w:r w:rsidRPr="005D3535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7B96577" w14:textId="77777777" w:rsidR="000132B5" w:rsidRPr="005D3535" w:rsidRDefault="000132B5" w:rsidP="005D353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B25C8AE" w14:textId="6C74DD41" w:rsidR="000132B5" w:rsidRPr="005D3535" w:rsidRDefault="00000000" w:rsidP="005D3535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5D3535">
        <w:rPr>
          <w:rFonts w:ascii="Times New Roman" w:eastAsia="Times New Roman" w:hAnsi="Times New Roman" w:cs="Times New Roman"/>
          <w:sz w:val="24"/>
          <w:szCs w:val="24"/>
        </w:rPr>
        <w:t>Координація роботи вебпідрядника, під час оновлення дизайну веброзробником.</w:t>
      </w:r>
      <w:r w:rsidR="005D353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D3535">
        <w:rPr>
          <w:rFonts w:ascii="Times New Roman" w:eastAsia="Times New Roman" w:hAnsi="Times New Roman" w:cs="Times New Roman"/>
          <w:sz w:val="24"/>
          <w:szCs w:val="24"/>
        </w:rPr>
        <w:t>Результат</w:t>
      </w:r>
      <w:r w:rsidR="005D3535">
        <w:rPr>
          <w:rFonts w:ascii="Times New Roman" w:eastAsia="Times New Roman" w:hAnsi="Times New Roman" w:cs="Times New Roman"/>
          <w:sz w:val="24"/>
          <w:szCs w:val="24"/>
        </w:rPr>
        <w:t>ом має бути</w:t>
      </w:r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</w:p>
    <w:p w14:paraId="53909FD7" w14:textId="7CFFF395" w:rsidR="000132B5" w:rsidRPr="005D3535" w:rsidRDefault="005D3535" w:rsidP="005D3535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Н</w:t>
      </w:r>
      <w:r w:rsidRPr="005D3535">
        <w:rPr>
          <w:rFonts w:ascii="Times New Roman" w:eastAsia="Times New Roman" w:hAnsi="Times New Roman" w:cs="Times New Roman"/>
          <w:sz w:val="24"/>
          <w:szCs w:val="24"/>
        </w:rPr>
        <w:t>аписання документації для вебпідрядника, що буде виконувати подальшу розробку оновлення дизайну вебплатформи. Документація має включати в себе опис анімацій, переходів, функціональних особливостей роботи створених блоків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D3535">
        <w:rPr>
          <w:rFonts w:ascii="Times New Roman" w:eastAsia="Times New Roman" w:hAnsi="Times New Roman" w:cs="Times New Roman"/>
          <w:sz w:val="24"/>
          <w:szCs w:val="24"/>
        </w:rPr>
        <w:t>тощо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E50D2C5" w14:textId="0230A766" w:rsidR="000132B5" w:rsidRPr="005D3535" w:rsidRDefault="005D3535" w:rsidP="005D3535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К</w:t>
      </w:r>
      <w:r w:rsidRPr="005D3535">
        <w:rPr>
          <w:rFonts w:ascii="Times New Roman" w:eastAsia="Times New Roman" w:hAnsi="Times New Roman" w:cs="Times New Roman"/>
          <w:sz w:val="24"/>
          <w:szCs w:val="24"/>
        </w:rPr>
        <w:t>оординація та підтримка контакту з вебпідрядником під час розробки у партнерстві зі стейкхолдерами проєкту.</w:t>
      </w:r>
    </w:p>
    <w:p w14:paraId="2DB2BD56" w14:textId="77777777" w:rsidR="000132B5" w:rsidRPr="005D3535" w:rsidRDefault="000132B5" w:rsidP="005D353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</w:p>
    <w:p w14:paraId="1FF23E52" w14:textId="50539DF8" w:rsidR="000132B5" w:rsidRPr="005D3535" w:rsidRDefault="00000000" w:rsidP="005D3535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Розробка дизайн-концепту для мобільного застосунку Дія.Цифрова Освіта з урахуванням існуючої дизайн-системи бренду </w:t>
      </w:r>
      <w:r w:rsidR="005D3535">
        <w:rPr>
          <w:rFonts w:ascii="Times New Roman" w:eastAsia="Times New Roman" w:hAnsi="Times New Roman" w:cs="Times New Roman"/>
          <w:sz w:val="24"/>
          <w:szCs w:val="24"/>
        </w:rPr>
        <w:t>«</w:t>
      </w:r>
      <w:r w:rsidRPr="005D3535">
        <w:rPr>
          <w:rFonts w:ascii="Times New Roman" w:eastAsia="Times New Roman" w:hAnsi="Times New Roman" w:cs="Times New Roman"/>
          <w:sz w:val="24"/>
          <w:szCs w:val="24"/>
        </w:rPr>
        <w:t>Дія</w:t>
      </w:r>
      <w:r w:rsidR="005D3535">
        <w:rPr>
          <w:rFonts w:ascii="Times New Roman" w:eastAsia="Times New Roman" w:hAnsi="Times New Roman" w:cs="Times New Roman"/>
          <w:sz w:val="24"/>
          <w:szCs w:val="24"/>
        </w:rPr>
        <w:t>»</w:t>
      </w:r>
      <w:r w:rsidRPr="005D3535">
        <w:rPr>
          <w:rFonts w:ascii="Times New Roman" w:eastAsia="Times New Roman" w:hAnsi="Times New Roman" w:cs="Times New Roman"/>
          <w:sz w:val="24"/>
          <w:szCs w:val="24"/>
        </w:rPr>
        <w:t>, оновленої дизайн-системи вебплатформи, наявного контенту та структури веб-платформи.</w:t>
      </w:r>
      <w:r w:rsidR="005D353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D3535">
        <w:rPr>
          <w:rFonts w:ascii="Times New Roman" w:eastAsia="Times New Roman" w:hAnsi="Times New Roman" w:cs="Times New Roman"/>
          <w:sz w:val="24"/>
          <w:szCs w:val="24"/>
        </w:rPr>
        <w:t>Результат</w:t>
      </w:r>
      <w:r w:rsidR="005D3535">
        <w:rPr>
          <w:rFonts w:ascii="Times New Roman" w:eastAsia="Times New Roman" w:hAnsi="Times New Roman" w:cs="Times New Roman"/>
          <w:sz w:val="24"/>
          <w:szCs w:val="24"/>
        </w:rPr>
        <w:t xml:space="preserve">ом має стати </w:t>
      </w:r>
      <w:r w:rsidRPr="005D3535">
        <w:rPr>
          <w:rFonts w:ascii="Times New Roman" w:eastAsia="Times New Roman" w:hAnsi="Times New Roman" w:cs="Times New Roman"/>
          <w:sz w:val="24"/>
          <w:szCs w:val="24"/>
        </w:rPr>
        <w:t>повноцінний дизайн сторінок: Головна, Каталог серіалів</w:t>
      </w:r>
      <w:r w:rsidR="005D3535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B4D8A76" w14:textId="77777777" w:rsidR="000132B5" w:rsidRPr="005D3535" w:rsidRDefault="000132B5" w:rsidP="005D353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031581FB" w14:textId="0221071E" w:rsidR="000132B5" w:rsidRPr="00C32626" w:rsidRDefault="00000000" w:rsidP="00C32626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5D3535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Розробка прототипу для мобільного застосунку Дія.Цифрова Освіта з урахуванням існуючої дизайн-системи бренду </w:t>
      </w:r>
      <w:r w:rsidR="005D3535">
        <w:rPr>
          <w:rFonts w:ascii="Times New Roman" w:eastAsia="Times New Roman" w:hAnsi="Times New Roman" w:cs="Times New Roman"/>
          <w:sz w:val="24"/>
          <w:szCs w:val="24"/>
        </w:rPr>
        <w:t>«</w:t>
      </w:r>
      <w:r w:rsidRPr="005D3535">
        <w:rPr>
          <w:rFonts w:ascii="Times New Roman" w:eastAsia="Times New Roman" w:hAnsi="Times New Roman" w:cs="Times New Roman"/>
          <w:sz w:val="24"/>
          <w:szCs w:val="24"/>
        </w:rPr>
        <w:t>Дія</w:t>
      </w:r>
      <w:r w:rsidR="005D3535">
        <w:rPr>
          <w:rFonts w:ascii="Times New Roman" w:eastAsia="Times New Roman" w:hAnsi="Times New Roman" w:cs="Times New Roman"/>
          <w:sz w:val="24"/>
          <w:szCs w:val="24"/>
        </w:rPr>
        <w:t>»</w:t>
      </w:r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, оновленої дизайн-системи вебплатформи, наявного контенту та структури вебплатформи. Прототип має бути розроблений з урахуванням особливостей та гайдлайнів інтерфейсу </w:t>
      </w:r>
      <w:r w:rsidR="005D3535" w:rsidRPr="005D3535">
        <w:rPr>
          <w:rFonts w:ascii="Times New Roman" w:eastAsia="Times New Roman" w:hAnsi="Times New Roman" w:cs="Times New Roman"/>
          <w:sz w:val="24"/>
          <w:szCs w:val="24"/>
        </w:rPr>
        <w:t>двох</w:t>
      </w:r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 основних операційних систем для смартфонів: </w:t>
      </w:r>
      <w:hyperlink r:id="rId6" w:history="1">
        <w:proofErr w:type="spellStart"/>
        <w:r w:rsidRPr="005D3535">
          <w:rPr>
            <w:rStyle w:val="a6"/>
            <w:rFonts w:ascii="Times New Roman" w:eastAsia="Times New Roman" w:hAnsi="Times New Roman" w:cs="Times New Roman"/>
            <w:sz w:val="24"/>
            <w:szCs w:val="24"/>
          </w:rPr>
          <w:t>iOS</w:t>
        </w:r>
        <w:proofErr w:type="spellEnd"/>
      </w:hyperlink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 та </w:t>
      </w:r>
      <w:hyperlink r:id="rId7" w:history="1">
        <w:proofErr w:type="spellStart"/>
        <w:r w:rsidRPr="00C32626">
          <w:rPr>
            <w:rStyle w:val="a6"/>
            <w:rFonts w:ascii="Times New Roman" w:eastAsia="Times New Roman" w:hAnsi="Times New Roman" w:cs="Times New Roman"/>
            <w:sz w:val="24"/>
            <w:szCs w:val="24"/>
          </w:rPr>
          <w:t>Android</w:t>
        </w:r>
        <w:proofErr w:type="spellEnd"/>
      </w:hyperlink>
      <w:r w:rsidR="00C32626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C32626">
        <w:rPr>
          <w:rFonts w:ascii="Times New Roman" w:eastAsia="Times New Roman" w:hAnsi="Times New Roman" w:cs="Times New Roman"/>
          <w:sz w:val="24"/>
          <w:szCs w:val="24"/>
        </w:rPr>
        <w:t xml:space="preserve">На </w:t>
      </w:r>
      <w:r w:rsidR="00C32626">
        <w:rPr>
          <w:rFonts w:ascii="Times New Roman" w:eastAsia="Times New Roman" w:hAnsi="Times New Roman" w:cs="Times New Roman"/>
          <w:sz w:val="24"/>
          <w:szCs w:val="24"/>
        </w:rPr>
        <w:t>цьому</w:t>
      </w:r>
      <w:r w:rsidRPr="00C32626">
        <w:rPr>
          <w:rFonts w:ascii="Times New Roman" w:eastAsia="Times New Roman" w:hAnsi="Times New Roman" w:cs="Times New Roman"/>
          <w:sz w:val="24"/>
          <w:szCs w:val="24"/>
        </w:rPr>
        <w:t xml:space="preserve"> етапі </w:t>
      </w:r>
      <w:r w:rsidR="00C32626" w:rsidRPr="00C32626">
        <w:rPr>
          <w:rFonts w:ascii="Times New Roman" w:eastAsia="Times New Roman" w:hAnsi="Times New Roman" w:cs="Times New Roman"/>
          <w:sz w:val="24"/>
          <w:szCs w:val="24"/>
        </w:rPr>
        <w:t>обов’язкове</w:t>
      </w:r>
      <w:r w:rsidRPr="00C32626">
        <w:rPr>
          <w:rFonts w:ascii="Times New Roman" w:eastAsia="Times New Roman" w:hAnsi="Times New Roman" w:cs="Times New Roman"/>
          <w:sz w:val="24"/>
          <w:szCs w:val="24"/>
        </w:rPr>
        <w:t xml:space="preserve"> залучення UX-спеціалістів.</w:t>
      </w:r>
      <w:r w:rsidR="00C3262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32626">
        <w:rPr>
          <w:rFonts w:ascii="Times New Roman" w:eastAsia="Times New Roman" w:hAnsi="Times New Roman" w:cs="Times New Roman"/>
          <w:sz w:val="24"/>
          <w:szCs w:val="24"/>
        </w:rPr>
        <w:t>Результат</w:t>
      </w:r>
      <w:r w:rsidR="00C32626">
        <w:rPr>
          <w:rFonts w:ascii="Times New Roman" w:eastAsia="Times New Roman" w:hAnsi="Times New Roman" w:cs="Times New Roman"/>
          <w:sz w:val="24"/>
          <w:szCs w:val="24"/>
        </w:rPr>
        <w:t>ом має стати</w:t>
      </w:r>
      <w:r w:rsidRPr="00C32626">
        <w:rPr>
          <w:rFonts w:ascii="Times New Roman" w:eastAsia="Times New Roman" w:hAnsi="Times New Roman" w:cs="Times New Roman"/>
          <w:sz w:val="24"/>
          <w:szCs w:val="24"/>
        </w:rPr>
        <w:t xml:space="preserve"> повноцінний прототип усіх сторінок та їх проміжних станів для мобільного застосунку мінімум для таких розширень:</w:t>
      </w:r>
    </w:p>
    <w:p w14:paraId="6B2828B6" w14:textId="55ECB8BF" w:rsidR="000132B5" w:rsidRPr="005D3535" w:rsidRDefault="00000000" w:rsidP="005D353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●        </w:t>
      </w:r>
      <w:hyperlink r:id="rId8" w:history="1">
        <w:r w:rsidRPr="00C32626">
          <w:rPr>
            <w:rStyle w:val="a6"/>
            <w:rFonts w:ascii="Times New Roman" w:eastAsia="Times New Roman" w:hAnsi="Times New Roman" w:cs="Times New Roman"/>
            <w:sz w:val="24"/>
            <w:szCs w:val="24"/>
          </w:rPr>
          <w:t xml:space="preserve">операційної системи </w:t>
        </w:r>
        <w:proofErr w:type="spellStart"/>
        <w:r w:rsidRPr="00C32626">
          <w:rPr>
            <w:rStyle w:val="a6"/>
            <w:rFonts w:ascii="Times New Roman" w:eastAsia="Times New Roman" w:hAnsi="Times New Roman" w:cs="Times New Roman"/>
            <w:sz w:val="24"/>
            <w:szCs w:val="24"/>
          </w:rPr>
          <w:t>iOS</w:t>
        </w:r>
        <w:proofErr w:type="spellEnd"/>
      </w:hyperlink>
      <w:r w:rsidR="00C32626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</w:p>
    <w:p w14:paraId="7EAEC69A" w14:textId="33B67447" w:rsidR="000132B5" w:rsidRPr="005D3535" w:rsidRDefault="00000000" w:rsidP="00C32626">
      <w:pPr>
        <w:pStyle w:val="a7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D3535">
        <w:rPr>
          <w:rFonts w:ascii="Times New Roman" w:eastAsia="Times New Roman" w:hAnsi="Times New Roman" w:cs="Times New Roman"/>
          <w:sz w:val="24"/>
          <w:szCs w:val="24"/>
        </w:rPr>
        <w:t>iPhone</w:t>
      </w:r>
      <w:proofErr w:type="spellEnd"/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 8</w:t>
      </w:r>
    </w:p>
    <w:p w14:paraId="1205F5DD" w14:textId="4A14EA88" w:rsidR="000132B5" w:rsidRPr="005D3535" w:rsidRDefault="00000000" w:rsidP="00C32626">
      <w:pPr>
        <w:pStyle w:val="a7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D3535">
        <w:rPr>
          <w:rFonts w:ascii="Times New Roman" w:eastAsia="Times New Roman" w:hAnsi="Times New Roman" w:cs="Times New Roman"/>
          <w:sz w:val="24"/>
          <w:szCs w:val="24"/>
        </w:rPr>
        <w:t>iPhone</w:t>
      </w:r>
      <w:proofErr w:type="spellEnd"/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 12</w:t>
      </w:r>
    </w:p>
    <w:p w14:paraId="09B5D2C4" w14:textId="154974DF" w:rsidR="000132B5" w:rsidRPr="005D3535" w:rsidRDefault="00000000" w:rsidP="00C32626">
      <w:pPr>
        <w:pStyle w:val="a7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D3535">
        <w:rPr>
          <w:rFonts w:ascii="Times New Roman" w:eastAsia="Times New Roman" w:hAnsi="Times New Roman" w:cs="Times New Roman"/>
          <w:sz w:val="24"/>
          <w:szCs w:val="24"/>
        </w:rPr>
        <w:t>iPhone</w:t>
      </w:r>
      <w:proofErr w:type="spellEnd"/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 12 </w:t>
      </w:r>
      <w:proofErr w:type="spellStart"/>
      <w:r w:rsidRPr="005D3535">
        <w:rPr>
          <w:rFonts w:ascii="Times New Roman" w:eastAsia="Times New Roman" w:hAnsi="Times New Roman" w:cs="Times New Roman"/>
          <w:sz w:val="24"/>
          <w:szCs w:val="24"/>
        </w:rPr>
        <w:t>Mini</w:t>
      </w:r>
      <w:proofErr w:type="spellEnd"/>
    </w:p>
    <w:p w14:paraId="1F635484" w14:textId="77777777" w:rsidR="000132B5" w:rsidRPr="005D3535" w:rsidRDefault="00000000" w:rsidP="005D353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●        операційної системи </w:t>
      </w:r>
      <w:proofErr w:type="spellStart"/>
      <w:r w:rsidRPr="005D3535">
        <w:rPr>
          <w:rFonts w:ascii="Times New Roman" w:eastAsia="Times New Roman" w:hAnsi="Times New Roman" w:cs="Times New Roman"/>
          <w:sz w:val="24"/>
          <w:szCs w:val="24"/>
        </w:rPr>
        <w:t>Android</w:t>
      </w:r>
      <w:proofErr w:type="spellEnd"/>
      <w:r w:rsidRPr="005D3535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40ADFEFB" w14:textId="73D9B9C7" w:rsidR="000132B5" w:rsidRPr="005D3535" w:rsidRDefault="00000000" w:rsidP="00C32626">
      <w:pPr>
        <w:pStyle w:val="a7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16:9 </w:t>
      </w:r>
      <w:r w:rsidR="00C32626"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 1920x1080 </w:t>
      </w:r>
      <w:proofErr w:type="spellStart"/>
      <w:r w:rsidRPr="005D3535">
        <w:rPr>
          <w:rFonts w:ascii="Times New Roman" w:eastAsia="Times New Roman" w:hAnsi="Times New Roman" w:cs="Times New Roman"/>
          <w:sz w:val="24"/>
          <w:szCs w:val="24"/>
        </w:rPr>
        <w:t>px</w:t>
      </w:r>
      <w:proofErr w:type="spellEnd"/>
      <w:r w:rsidRPr="005D3535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6E1BB168" w14:textId="0C4248D7" w:rsidR="000132B5" w:rsidRPr="005D3535" w:rsidRDefault="00000000" w:rsidP="00C32626">
      <w:pPr>
        <w:pStyle w:val="a7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18:9 </w:t>
      </w:r>
      <w:r w:rsidR="00C32626"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 2880x1440 </w:t>
      </w:r>
      <w:proofErr w:type="spellStart"/>
      <w:r w:rsidRPr="005D3535">
        <w:rPr>
          <w:rFonts w:ascii="Times New Roman" w:eastAsia="Times New Roman" w:hAnsi="Times New Roman" w:cs="Times New Roman"/>
          <w:sz w:val="24"/>
          <w:szCs w:val="24"/>
        </w:rPr>
        <w:t>px</w:t>
      </w:r>
      <w:proofErr w:type="spellEnd"/>
      <w:r w:rsidRPr="005D3535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3771D4E6" w14:textId="6CBA0198" w:rsidR="000132B5" w:rsidRPr="005D3535" w:rsidRDefault="00000000" w:rsidP="00C32626">
      <w:pPr>
        <w:pStyle w:val="a7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21:9 </w:t>
      </w:r>
      <w:r w:rsidR="00C32626"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 2560×1080 </w:t>
      </w:r>
      <w:proofErr w:type="spellStart"/>
      <w:r w:rsidRPr="005D3535">
        <w:rPr>
          <w:rFonts w:ascii="Times New Roman" w:eastAsia="Times New Roman" w:hAnsi="Times New Roman" w:cs="Times New Roman"/>
          <w:sz w:val="24"/>
          <w:szCs w:val="24"/>
        </w:rPr>
        <w:t>px</w:t>
      </w:r>
      <w:proofErr w:type="spellEnd"/>
      <w:r w:rsidRPr="005D3535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501479C" w14:textId="77777777" w:rsidR="000132B5" w:rsidRPr="005D3535" w:rsidRDefault="000132B5" w:rsidP="005D353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34BDD42" w14:textId="4F42F483" w:rsidR="000132B5" w:rsidRPr="00C32626" w:rsidRDefault="00000000" w:rsidP="00C32626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Розробка дизайну мобільного застосунку Дія.Цифрова Освіта з урахуванням існуючої дизайн-системи бренду </w:t>
      </w:r>
      <w:r w:rsidR="00C32626">
        <w:rPr>
          <w:rFonts w:ascii="Times New Roman" w:eastAsia="Times New Roman" w:hAnsi="Times New Roman" w:cs="Times New Roman"/>
          <w:sz w:val="24"/>
          <w:szCs w:val="24"/>
        </w:rPr>
        <w:t>«</w:t>
      </w:r>
      <w:r w:rsidRPr="005D3535">
        <w:rPr>
          <w:rFonts w:ascii="Times New Roman" w:eastAsia="Times New Roman" w:hAnsi="Times New Roman" w:cs="Times New Roman"/>
          <w:sz w:val="24"/>
          <w:szCs w:val="24"/>
        </w:rPr>
        <w:t>Дія</w:t>
      </w:r>
      <w:r w:rsidR="00C32626">
        <w:rPr>
          <w:rFonts w:ascii="Times New Roman" w:eastAsia="Times New Roman" w:hAnsi="Times New Roman" w:cs="Times New Roman"/>
          <w:sz w:val="24"/>
          <w:szCs w:val="24"/>
        </w:rPr>
        <w:t>»</w:t>
      </w:r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, оновленої дизайн-системи вебплатформи, наявного контенту та структури веб-платформи. Дизайн має бути розроблений з урахуванням особливостей та гайдлайнів інтерфейсу </w:t>
      </w:r>
      <w:r w:rsidR="00C32626" w:rsidRPr="005D3535">
        <w:rPr>
          <w:rFonts w:ascii="Times New Roman" w:eastAsia="Times New Roman" w:hAnsi="Times New Roman" w:cs="Times New Roman"/>
          <w:sz w:val="24"/>
          <w:szCs w:val="24"/>
        </w:rPr>
        <w:t>двох</w:t>
      </w:r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 основних операційних систем для смартфонів: </w:t>
      </w:r>
      <w:hyperlink r:id="rId9" w:history="1">
        <w:proofErr w:type="spellStart"/>
        <w:r w:rsidRPr="00C32626">
          <w:rPr>
            <w:rStyle w:val="a6"/>
            <w:rFonts w:ascii="Times New Roman" w:eastAsia="Times New Roman" w:hAnsi="Times New Roman" w:cs="Times New Roman"/>
            <w:sz w:val="24"/>
            <w:szCs w:val="24"/>
          </w:rPr>
          <w:t>iOS</w:t>
        </w:r>
        <w:proofErr w:type="spellEnd"/>
      </w:hyperlink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 та </w:t>
      </w:r>
      <w:hyperlink r:id="rId10" w:history="1">
        <w:proofErr w:type="spellStart"/>
        <w:r w:rsidRPr="00C32626">
          <w:rPr>
            <w:rStyle w:val="a6"/>
            <w:rFonts w:ascii="Times New Roman" w:eastAsia="Times New Roman" w:hAnsi="Times New Roman" w:cs="Times New Roman"/>
            <w:sz w:val="24"/>
            <w:szCs w:val="24"/>
          </w:rPr>
          <w:t>Android</w:t>
        </w:r>
        <w:proofErr w:type="spellEnd"/>
      </w:hyperlink>
      <w:r w:rsidR="00C32626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C32626">
        <w:rPr>
          <w:rFonts w:ascii="Times New Roman" w:eastAsia="Times New Roman" w:hAnsi="Times New Roman" w:cs="Times New Roman"/>
          <w:sz w:val="24"/>
          <w:szCs w:val="24"/>
        </w:rPr>
        <w:t>Результат</w:t>
      </w:r>
      <w:r w:rsidR="00C32626">
        <w:rPr>
          <w:rFonts w:ascii="Times New Roman" w:eastAsia="Times New Roman" w:hAnsi="Times New Roman" w:cs="Times New Roman"/>
          <w:sz w:val="24"/>
          <w:szCs w:val="24"/>
        </w:rPr>
        <w:t>ом має бути</w:t>
      </w:r>
      <w:r w:rsidRPr="00C32626">
        <w:rPr>
          <w:rFonts w:ascii="Times New Roman" w:eastAsia="Times New Roman" w:hAnsi="Times New Roman" w:cs="Times New Roman"/>
          <w:sz w:val="24"/>
          <w:szCs w:val="24"/>
        </w:rPr>
        <w:t xml:space="preserve"> повноцінний дизайн усіх сторінок та їх проміжних станів для мобільного застосунку мінімум для таких розширень:</w:t>
      </w:r>
    </w:p>
    <w:p w14:paraId="292C67AB" w14:textId="77777777" w:rsidR="00C32626" w:rsidRPr="005D3535" w:rsidRDefault="00C32626" w:rsidP="00C3262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●        </w:t>
      </w:r>
      <w:hyperlink r:id="rId11" w:history="1">
        <w:r w:rsidRPr="00C32626">
          <w:rPr>
            <w:rStyle w:val="a6"/>
            <w:rFonts w:ascii="Times New Roman" w:eastAsia="Times New Roman" w:hAnsi="Times New Roman" w:cs="Times New Roman"/>
            <w:sz w:val="24"/>
            <w:szCs w:val="24"/>
          </w:rPr>
          <w:t xml:space="preserve">операційної системи </w:t>
        </w:r>
        <w:proofErr w:type="spellStart"/>
        <w:r w:rsidRPr="00C32626">
          <w:rPr>
            <w:rStyle w:val="a6"/>
            <w:rFonts w:ascii="Times New Roman" w:eastAsia="Times New Roman" w:hAnsi="Times New Roman" w:cs="Times New Roman"/>
            <w:sz w:val="24"/>
            <w:szCs w:val="24"/>
          </w:rPr>
          <w:t>iOS</w:t>
        </w:r>
        <w:proofErr w:type="spellEnd"/>
      </w:hyperlink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</w:p>
    <w:p w14:paraId="2791CD6F" w14:textId="77777777" w:rsidR="00C32626" w:rsidRPr="005D3535" w:rsidRDefault="00C32626" w:rsidP="00C32626">
      <w:pPr>
        <w:pStyle w:val="a7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D3535">
        <w:rPr>
          <w:rFonts w:ascii="Times New Roman" w:eastAsia="Times New Roman" w:hAnsi="Times New Roman" w:cs="Times New Roman"/>
          <w:sz w:val="24"/>
          <w:szCs w:val="24"/>
        </w:rPr>
        <w:t>iPhone</w:t>
      </w:r>
      <w:proofErr w:type="spellEnd"/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 8</w:t>
      </w:r>
    </w:p>
    <w:p w14:paraId="1F82EBA6" w14:textId="77777777" w:rsidR="00C32626" w:rsidRPr="005D3535" w:rsidRDefault="00C32626" w:rsidP="00C32626">
      <w:pPr>
        <w:pStyle w:val="a7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D3535">
        <w:rPr>
          <w:rFonts w:ascii="Times New Roman" w:eastAsia="Times New Roman" w:hAnsi="Times New Roman" w:cs="Times New Roman"/>
          <w:sz w:val="24"/>
          <w:szCs w:val="24"/>
        </w:rPr>
        <w:t>iPhone</w:t>
      </w:r>
      <w:proofErr w:type="spellEnd"/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 12</w:t>
      </w:r>
    </w:p>
    <w:p w14:paraId="7C970E5A" w14:textId="77777777" w:rsidR="00C32626" w:rsidRPr="005D3535" w:rsidRDefault="00C32626" w:rsidP="00C32626">
      <w:pPr>
        <w:pStyle w:val="a7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D3535">
        <w:rPr>
          <w:rFonts w:ascii="Times New Roman" w:eastAsia="Times New Roman" w:hAnsi="Times New Roman" w:cs="Times New Roman"/>
          <w:sz w:val="24"/>
          <w:szCs w:val="24"/>
        </w:rPr>
        <w:t>iPhone</w:t>
      </w:r>
      <w:proofErr w:type="spellEnd"/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 12 </w:t>
      </w:r>
      <w:proofErr w:type="spellStart"/>
      <w:r w:rsidRPr="005D3535">
        <w:rPr>
          <w:rFonts w:ascii="Times New Roman" w:eastAsia="Times New Roman" w:hAnsi="Times New Roman" w:cs="Times New Roman"/>
          <w:sz w:val="24"/>
          <w:szCs w:val="24"/>
        </w:rPr>
        <w:t>Mini</w:t>
      </w:r>
      <w:proofErr w:type="spellEnd"/>
    </w:p>
    <w:p w14:paraId="4A0E84BC" w14:textId="77777777" w:rsidR="00C32626" w:rsidRPr="005D3535" w:rsidRDefault="00C32626" w:rsidP="00C3262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●        операційної системи </w:t>
      </w:r>
      <w:proofErr w:type="spellStart"/>
      <w:r w:rsidRPr="005D3535">
        <w:rPr>
          <w:rFonts w:ascii="Times New Roman" w:eastAsia="Times New Roman" w:hAnsi="Times New Roman" w:cs="Times New Roman"/>
          <w:sz w:val="24"/>
          <w:szCs w:val="24"/>
        </w:rPr>
        <w:t>Android</w:t>
      </w:r>
      <w:proofErr w:type="spellEnd"/>
      <w:r w:rsidRPr="005D3535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2A070BD2" w14:textId="77777777" w:rsidR="00C32626" w:rsidRPr="005D3535" w:rsidRDefault="00C32626" w:rsidP="00C32626">
      <w:pPr>
        <w:pStyle w:val="a7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16:9 </w:t>
      </w:r>
      <w:r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 1920x1080 </w:t>
      </w:r>
      <w:proofErr w:type="spellStart"/>
      <w:r w:rsidRPr="005D3535">
        <w:rPr>
          <w:rFonts w:ascii="Times New Roman" w:eastAsia="Times New Roman" w:hAnsi="Times New Roman" w:cs="Times New Roman"/>
          <w:sz w:val="24"/>
          <w:szCs w:val="24"/>
        </w:rPr>
        <w:t>px</w:t>
      </w:r>
      <w:proofErr w:type="spellEnd"/>
      <w:r w:rsidRPr="005D3535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6B5D43DD" w14:textId="77777777" w:rsidR="00C32626" w:rsidRPr="005D3535" w:rsidRDefault="00C32626" w:rsidP="00C32626">
      <w:pPr>
        <w:pStyle w:val="a7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18:9 </w:t>
      </w:r>
      <w:r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 2880x1440 </w:t>
      </w:r>
      <w:proofErr w:type="spellStart"/>
      <w:r w:rsidRPr="005D3535">
        <w:rPr>
          <w:rFonts w:ascii="Times New Roman" w:eastAsia="Times New Roman" w:hAnsi="Times New Roman" w:cs="Times New Roman"/>
          <w:sz w:val="24"/>
          <w:szCs w:val="24"/>
        </w:rPr>
        <w:t>px</w:t>
      </w:r>
      <w:proofErr w:type="spellEnd"/>
      <w:r w:rsidRPr="005D3535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7401678C" w14:textId="77777777" w:rsidR="00C32626" w:rsidRPr="005D3535" w:rsidRDefault="00C32626" w:rsidP="00C32626">
      <w:pPr>
        <w:pStyle w:val="a7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21:9 </w:t>
      </w:r>
      <w:r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 2560×1080 </w:t>
      </w:r>
      <w:proofErr w:type="spellStart"/>
      <w:r w:rsidRPr="005D3535">
        <w:rPr>
          <w:rFonts w:ascii="Times New Roman" w:eastAsia="Times New Roman" w:hAnsi="Times New Roman" w:cs="Times New Roman"/>
          <w:sz w:val="24"/>
          <w:szCs w:val="24"/>
        </w:rPr>
        <w:t>px</w:t>
      </w:r>
      <w:proofErr w:type="spellEnd"/>
      <w:r w:rsidRPr="005D3535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D8CB348" w14:textId="77777777" w:rsidR="000132B5" w:rsidRPr="005D3535" w:rsidRDefault="000132B5" w:rsidP="005D353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29C6C226" w14:textId="4ADD5A89" w:rsidR="000132B5" w:rsidRPr="005D3535" w:rsidRDefault="00000000" w:rsidP="005D3535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5D3535">
        <w:rPr>
          <w:rFonts w:ascii="Times New Roman" w:eastAsia="Times New Roman" w:hAnsi="Times New Roman" w:cs="Times New Roman"/>
          <w:sz w:val="24"/>
          <w:szCs w:val="24"/>
        </w:rPr>
        <w:t>Координація роботи вебпідрядника</w:t>
      </w:r>
      <w:r w:rsidR="00C3262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під час оновлення дизайну веброзробником. </w:t>
      </w:r>
    </w:p>
    <w:p w14:paraId="49130259" w14:textId="77777777" w:rsidR="000132B5" w:rsidRPr="005D3535" w:rsidRDefault="00000000" w:rsidP="005D353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D3535">
        <w:rPr>
          <w:rFonts w:ascii="Times New Roman" w:eastAsia="Times New Roman" w:hAnsi="Times New Roman" w:cs="Times New Roman"/>
          <w:sz w:val="24"/>
          <w:szCs w:val="24"/>
        </w:rPr>
        <w:t xml:space="preserve">Результат: </w:t>
      </w:r>
    </w:p>
    <w:p w14:paraId="794DE24D" w14:textId="6094E68D" w:rsidR="000132B5" w:rsidRPr="005D3535" w:rsidRDefault="00C32626" w:rsidP="00C32626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Н</w:t>
      </w:r>
      <w:r w:rsidRPr="005D3535">
        <w:rPr>
          <w:rFonts w:ascii="Times New Roman" w:eastAsia="Times New Roman" w:hAnsi="Times New Roman" w:cs="Times New Roman"/>
          <w:sz w:val="24"/>
          <w:szCs w:val="24"/>
        </w:rPr>
        <w:t>аписання документації для підрядника, що буде виконувати подальшу розробку мобільного застосунку. Документація має включати в себе опис анімацій, переходів, функціональних особливостей роботи створених блоків, тощо.</w:t>
      </w:r>
    </w:p>
    <w:p w14:paraId="3BEF993C" w14:textId="442ED250" w:rsidR="000132B5" w:rsidRPr="005D3535" w:rsidRDefault="00C32626" w:rsidP="00C32626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К</w:t>
      </w:r>
      <w:r w:rsidRPr="005D3535">
        <w:rPr>
          <w:rFonts w:ascii="Times New Roman" w:eastAsia="Times New Roman" w:hAnsi="Times New Roman" w:cs="Times New Roman"/>
          <w:sz w:val="24"/>
          <w:szCs w:val="24"/>
        </w:rPr>
        <w:t>оординація та підтримка контакту з підрядником  під час розробки у партнерстві зі стейкхолдерами проєкту.</w:t>
      </w:r>
    </w:p>
    <w:p w14:paraId="4B9F290A" w14:textId="77777777" w:rsidR="000132B5" w:rsidRPr="005D3535" w:rsidRDefault="000132B5" w:rsidP="005D353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6BDEB42" w14:textId="000ADCEC" w:rsidR="000132B5" w:rsidRPr="005D3535" w:rsidRDefault="000132B5" w:rsidP="005D3535">
      <w:pPr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sectPr w:rsidR="000132B5" w:rsidRPr="005D3535" w:rsidSect="00A06564">
      <w:pgSz w:w="11906" w:h="16838"/>
      <w:pgMar w:top="1440" w:right="1440" w:bottom="1440" w:left="1440" w:header="708" w:footer="708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5381B"/>
    <w:multiLevelType w:val="multilevel"/>
    <w:tmpl w:val="3154D77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08665AEC"/>
    <w:multiLevelType w:val="hybridMultilevel"/>
    <w:tmpl w:val="819CBC10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2A0E1F"/>
    <w:multiLevelType w:val="multilevel"/>
    <w:tmpl w:val="E14CAE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37A45937"/>
    <w:multiLevelType w:val="multilevel"/>
    <w:tmpl w:val="9ABCBE1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5183490F"/>
    <w:multiLevelType w:val="multilevel"/>
    <w:tmpl w:val="2E12BFEC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5" w15:restartNumberingAfterBreak="0">
    <w:nsid w:val="56F71D14"/>
    <w:multiLevelType w:val="hybridMultilevel"/>
    <w:tmpl w:val="5A7A761E"/>
    <w:lvl w:ilvl="0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C0206C9"/>
    <w:multiLevelType w:val="multilevel"/>
    <w:tmpl w:val="16644C1A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5D6E19A4"/>
    <w:multiLevelType w:val="hybridMultilevel"/>
    <w:tmpl w:val="BA5AC352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9E09DA"/>
    <w:multiLevelType w:val="multilevel"/>
    <w:tmpl w:val="5B7C2F6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951085906">
    <w:abstractNumId w:val="6"/>
  </w:num>
  <w:num w:numId="2" w16cid:durableId="805202561">
    <w:abstractNumId w:val="2"/>
  </w:num>
  <w:num w:numId="3" w16cid:durableId="616453089">
    <w:abstractNumId w:val="8"/>
  </w:num>
  <w:num w:numId="4" w16cid:durableId="515508759">
    <w:abstractNumId w:val="0"/>
  </w:num>
  <w:num w:numId="5" w16cid:durableId="727191074">
    <w:abstractNumId w:val="3"/>
  </w:num>
  <w:num w:numId="6" w16cid:durableId="1200245216">
    <w:abstractNumId w:val="4"/>
  </w:num>
  <w:num w:numId="7" w16cid:durableId="182597476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185677483">
    <w:abstractNumId w:val="7"/>
  </w:num>
  <w:num w:numId="9" w16cid:durableId="28057674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tTA1MTE2MDIwtDBT0lEKTi0uzszPAykwrAUAjp5ryiwAAAA="/>
  </w:docVars>
  <w:rsids>
    <w:rsidRoot w:val="000132B5"/>
    <w:rsid w:val="000132B5"/>
    <w:rsid w:val="00253A77"/>
    <w:rsid w:val="003D599B"/>
    <w:rsid w:val="005D3535"/>
    <w:rsid w:val="009C6CA7"/>
    <w:rsid w:val="00A06564"/>
    <w:rsid w:val="00AD5227"/>
    <w:rsid w:val="00C32626"/>
    <w:rsid w:val="00E21A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82645C"/>
  <w15:docId w15:val="{D30B41D9-94F1-4CDA-9B83-8BE86E1EFF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uk-UA" w:eastAsia="uk-U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Normal (Web)"/>
    <w:basedOn w:val="a"/>
    <w:uiPriority w:val="99"/>
    <w:unhideWhenUsed/>
    <w:rsid w:val="00153B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5">
    <w:name w:val="Strong"/>
    <w:basedOn w:val="a0"/>
    <w:uiPriority w:val="22"/>
    <w:qFormat/>
    <w:rsid w:val="00153B02"/>
    <w:rPr>
      <w:b/>
      <w:bCs/>
    </w:rPr>
  </w:style>
  <w:style w:type="character" w:styleId="a6">
    <w:name w:val="Hyperlink"/>
    <w:basedOn w:val="a0"/>
    <w:uiPriority w:val="99"/>
    <w:unhideWhenUsed/>
    <w:rsid w:val="005B118E"/>
    <w:rPr>
      <w:color w:val="0563C1" w:themeColor="hyperlink"/>
      <w:u w:val="single"/>
    </w:rPr>
  </w:style>
  <w:style w:type="paragraph" w:styleId="a7">
    <w:name w:val="List Paragraph"/>
    <w:basedOn w:val="a"/>
    <w:uiPriority w:val="34"/>
    <w:qFormat/>
    <w:rsid w:val="00B94D19"/>
    <w:pPr>
      <w:ind w:left="720"/>
      <w:contextualSpacing/>
    </w:pPr>
  </w:style>
  <w:style w:type="table" w:styleId="a8">
    <w:name w:val="Table Grid"/>
    <w:basedOn w:val="a1"/>
    <w:uiPriority w:val="59"/>
    <w:rsid w:val="006814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a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ac">
    <w:name w:val="Unresolved Mention"/>
    <w:basedOn w:val="a0"/>
    <w:uiPriority w:val="99"/>
    <w:semiHidden/>
    <w:unhideWhenUsed/>
    <w:rsid w:val="00AD52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481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os-resolution.com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developer.android.com/design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developer.apple.com/design/human-interface-guidelines/foundations/layout/" TargetMode="External"/><Relationship Id="rId11" Type="http://schemas.openxmlformats.org/officeDocument/2006/relationships/hyperlink" Target="https://www.ios-resolution.com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developer.android.com/desig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eveloper.apple.com/design/human-interface-guidelines/foundations/layout/" TargetMode="Externa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ZXc60EdJPslKncjT3pzfXZV4gyw==">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83</Words>
  <Characters>3894</Characters>
  <Application>Microsoft Office Word</Application>
  <DocSecurity>0</DocSecurity>
  <Lines>32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ena Sayenko</dc:creator>
  <cp:lastModifiedBy>Microsoft Office User</cp:lastModifiedBy>
  <cp:revision>4</cp:revision>
  <dcterms:created xsi:type="dcterms:W3CDTF">2022-10-19T14:57:00Z</dcterms:created>
  <dcterms:modified xsi:type="dcterms:W3CDTF">2022-10-19T15:19:00Z</dcterms:modified>
</cp:coreProperties>
</file>